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Kabul, Afghanistan</w:t>
      </w:r>
    </w:p>
    <w:p>
      <w:pPr>
        <w:pStyle w:val="BodyText"/>
      </w:pPr>
      <w:r>
        <w:t xml:space="preserve">Dear Hiring Manager,</w:t>
      </w:r>
    </w:p>
    <w:p>
      <w:pPr>
        <w:pStyle w:val="BodyText"/>
      </w:pPr>
      <w:r>
        <w:t xml:space="preserve">I am writing to express my interest in the Electronics Engineer position at your esteemed organization in Kabul, Afghanistan. As a dedicated professional with a strong background in electronics engineering and a passion for contributing to technological advancement in developing regions, I am eager to bring my expertise to support innovative projects that address the unique challenges and opportunities of Afghanistan. This opportunity aligns perfectly with my career goals, as I have always been committed to leveraging engineering solutions to foster sustainable growth and improve quality of life in communities like those in Kabul.</w:t>
      </w:r>
    </w:p>
    <w:p>
      <w:pPr>
        <w:pStyle w:val="BodyText"/>
      </w:pPr>
      <w:r>
        <w:t xml:space="preserve">Throughout my career as an Electronics Engineer, I have developed a comprehensive skill set in designing, testing, and maintaining electronic systems. My work has spanned various domains, including telecommunications infrastructure, renewable energy systems, and automation technologies. These experiences have equipped me with the technical acumen to tackle complex problems while prioritizing efficiency and reliability—qualities that are especially critical in regions like Afghanistan where access to resources and stable infrastructure can be limited.</w:t>
      </w:r>
    </w:p>
    <w:p>
      <w:pPr>
        <w:pStyle w:val="BodyText"/>
      </w:pPr>
      <w:r>
        <w:t xml:space="preserve">What draws me specifically to this role in Kabul is the opportunity to contribute to a city that is rapidly evolving as a hub for technology and innovation. As one of the most dynamic urban centers in Afghanistan, Kabul faces unique challenges related to energy distribution, communication networks, and technological development. My background in designing solar-powered systems and optimizing wireless communication protocols positions me to play a meaningful role in addressing these issues. For instance, I have previously led projects to implement low-cost solar inverters for rural communities and developed signal enhancement solutions for remote areas, both of which are directly relevant to the needs of Afghanistan.</w:t>
      </w:r>
    </w:p>
    <w:p>
      <w:pPr>
        <w:pStyle w:val="BodyText"/>
      </w:pPr>
      <w:r>
        <w:t xml:space="preserve">My academic foundation in Electronics Engineering from [University Name] provided me with a strong theoretical base, while my professional experience has allowed me to apply this knowledge in real-world scenarios. During my tenure at [Previous Company/Organization], I was responsible for designing circuit boards for industrial automation systems and troubleshooting complex electronic failures under tight deadlines. These experiences honed my ability to work collaboratively with cross-functional teams, manage projects from concept to execution, and deliver results that meet or exceed client expectations.</w:t>
      </w:r>
    </w:p>
    <w:p>
      <w:pPr>
        <w:pStyle w:val="BodyText"/>
      </w:pPr>
      <w:r>
        <w:t xml:space="preserve">In addition to technical expertise, I am deeply committed to understanding the cultural and social context of the regions where I work. Afghanistan’s rapid urbanization and growing demand for modern infrastructure require engineers who not only possess technical skills but also appreciate the importance of community engagement. For example, while working on a renewable energy project in [Region], I collaborated with local stakeholders to ensure that solutions were tailored to their needs and aligned with cultural practices. This approach not only improved project outcomes but also fostered trust and long-term partnerships.</w:t>
      </w:r>
    </w:p>
    <w:p>
      <w:pPr>
        <w:pStyle w:val="BodyText"/>
      </w:pPr>
      <w:r>
        <w:t xml:space="preserve">The role of an Electronics Engineer in Kabul is particularly vital at this stage of the city’s development. With increasing investments in telecommunications, smart grid technologies, and digital services, there is a growing need for professionals who can bridge the gap between cutting-edge innovation and practical implementation. My ability to adapt to dynamic environments, coupled with my hands-on experience in both hardware design and system integration, makes me well-suited to contribute to such initiatives. I am especially excited about the prospect of working on projects that leverage technology to empower underserved communities, whether through improved access to education, healthcare, or economic opportunities.</w:t>
      </w:r>
    </w:p>
    <w:p>
      <w:pPr>
        <w:pStyle w:val="BodyText"/>
      </w:pPr>
      <w:r>
        <w:t xml:space="preserve">What sets me apart as a candidate is my unwavering dedication to excellence and my ability to thrive in challenging environments. I have consistently demonstrated the capacity to overcome obstacles—whether by optimizing resource constraints or adapting solutions to local conditions. My work ethic is rooted in a desire to make a tangible impact, and I am confident that my skills and perspective would add significant value to your team.</w:t>
      </w:r>
    </w:p>
    <w:p>
      <w:pPr>
        <w:pStyle w:val="BodyText"/>
      </w:pPr>
      <w:r>
        <w:t xml:space="preserve">In conclusion, I am enthusiastic about the possibility of joining your organization as an Electronics Engineer in Kabul. This position represents more than just a career opportunity; it is a chance to contribute to the development of a city that holds immense potential for innovation and progress. I would welcome the opportunity to discuss how my background, skills, and passion for engineering can align with your organization’s mission. Thank you for considering my application.</w:t>
      </w:r>
    </w:p>
    <w:p>
      <w:pPr>
        <w:pStyle w:val="BodyText"/>
      </w:pPr>
      <w:r>
        <w:t xml:space="preserve">Sincerely,</w:t>
      </w:r>
      <w:r>
        <w:br/>
      </w:r>
      <w:r>
        <w:t xml:space="preserve">[Your Full Name]</w:t>
      </w:r>
      <w:r>
        <w:br/>
      </w:r>
      <w:r>
        <w:t xml:space="preserve">[Your Contact Information: Email | Phone Number]</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6-07-19T19:56:24Z</dcterms:created>
  <dcterms:modified xsi:type="dcterms:W3CDTF">2026-07-19T19:56:24Z</dcterms:modified>
</cp:coreProperties>
</file>

<file path=docProps/custom.xml><?xml version="1.0" encoding="utf-8"?>
<Properties xmlns="http://schemas.openxmlformats.org/officeDocument/2006/custom-properties" xmlns:vt="http://schemas.openxmlformats.org/officeDocument/2006/docPropsVTypes"/>
</file>